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67cb64de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67cb64de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4-29T11:56:08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LUlEQVR42s1WQQ7DMAxC+wD//6V/4AFpd+llkn1oNK1ND8gGgoN+rMKrvgFgkWw9zuaD5/r3G5rdrOrSf5/NEA90dVStzGYDT12q0zU8lLns4gaeKLMqJVU2+LOkv7WgrxcjruqLh6b8xXiyjByo9yleiTjY0Ib0y7Q+oURb/czkuN/yOqfE6oz7DW9tP7c7H9d3KhSPgoTZHPpPyYL0KkzUvF9YVncbu4z16KsqBRZc5bhfI9Fo2azkQQ6J46o45q8vDhl1F84bY+Yki8Dn/stBw+2/hXyOi3GPu3lenS5pP9cGnhnEmW6J/Xk+HylylrkxP65gSar2ynxLyuTS0Rvz1/liNCz4z3i+bjiuvNu4b3gm5QqzMC+dB7i463n+WV/USSsk+Of+e+999wsL623Qg+fBCAAAAABJRU5ErkJggg=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Oops, that was an error. It's Mindjet MindManager that allows extensive</w:t>
      </w:r>
      <w:r>
        <w:t xml:space="preserve"> </w:t>
      </w:r>
      <w:r>
        <w:t xml:space="preserve">tagging. It's pretty awesome for big maps that you want to easily</w:t>
      </w:r>
      <w:r>
        <w:t xml:space="preserve"> </w:t>
      </w:r>
      <w:r>
        <w:t xml:space="preserve">filter, but not enough on its own to make me switch back. Maybe I can</w:t>
      </w:r>
      <w:r>
        <w:t xml:space="preserve"> </w:t>
      </w:r>
      <w:r>
        <w:t xml:space="preserve">talk Toketaware into adding similar to iThoughts someday..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67cb64de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4-29T11:56:08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67cb64de-4208-11e9-9d31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67cb64de-4208-11e9-9d31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67cb64de</dc:title>
  <dc:creator/>
  <cp:keywords/>
  <dcterms:created xsi:type="dcterms:W3CDTF">2026-04-29T11:56:08Z</dcterms:created>
  <dcterms:modified xsi:type="dcterms:W3CDTF">2026-04-29T11:56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